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5" w:name="X90bbea844f2b444016bf00ef0613c86ce0c87c6"/>
    <w:p>
      <w:pPr>
        <w:pStyle w:val="Heading1"/>
      </w:pPr>
      <w:r>
        <w:t xml:space="preserve">Cover Letter for Special Education Teacher Position in Canada Montreal</w:t>
      </w:r>
    </w:p>
    <w:p>
      <w:pPr>
        <w:pStyle w:val="FirstParagraph"/>
      </w:pPr>
      <w:r>
        <w:t xml:space="preserve">Dear [Hiring Manager's Name],</w:t>
      </w:r>
    </w:p>
    <w:p>
      <w:pPr>
        <w:pStyle w:val="BodyText"/>
      </w:pPr>
      <w:r>
        <w:t xml:space="preserve">I am writing to express my enthusiastic interest in the Special Education Teacher position at [School Name] in Canada Montreal. With a steadfast commitment to fostering inclusive learning environments and a deep understanding of the unique needs of students with diverse abilities, I am eager to contribute my skills, experience, and passion for education to your esteemed institution. As a certified Special Education Teacher with [X years] of experience in Canada’s dynamic educational landscape, I have developed a strong foundation in supporting students with learning disabilities, behavioral challenges, and developmental differences. My background aligns seamlessly with the values of innovation and equity that define Montreal’s schools, and I am excited about the opportunity to bring my expertise to your team.</w:t>
      </w:r>
    </w:p>
    <w:bookmarkStart w:id="20" w:name="Xa5d83aef71f40026f30d2a7f98be86c54249039"/>
    <w:p>
      <w:pPr>
        <w:pStyle w:val="Heading2"/>
      </w:pPr>
      <w:r>
        <w:t xml:space="preserve">A Passion for Inclusive Education in Canada Montreal</w:t>
      </w:r>
    </w:p>
    <w:p>
      <w:pPr>
        <w:pStyle w:val="FirstParagraph"/>
      </w:pPr>
      <w:r>
        <w:t xml:space="preserve">My journey as a Special Education Teacher began in [Previous School or Institution], where I worked closely with students aged 5–18, tailoring instructional strategies to meet their individualized learning goals. In Canada Montreal, where the educational system emphasizes both academic excellence and social-emotional growth, I have focused on creating safe, engaging classrooms that empower students to thrive. My approach is rooted in empathy and collaboration, as I believe every learner deserves a personalized pathway to success. Whether it’s designing differentiated lesson plans for students with autism spectrum disorder (ASD), adapting curriculum for those with ADHD, or supporting English language learners through bilingual resources, I prioritize inclusivity and cultural responsiveness.</w:t>
      </w:r>
    </w:p>
    <w:p>
      <w:pPr>
        <w:pStyle w:val="BodyText"/>
      </w:pPr>
      <w:r>
        <w:t xml:space="preserve">Montreal’s diverse student population has shaped my perspective on the importance of adapting to unique needs. In my previous role at [Previous School Name], I collaborated with parents, speech-language pathologists, and occupational therapists to develop Individualized Education Programs (IEPs) that addressed both academic and life skills objectives. For instance, I introduced a sensory-friendly classroom layout that reduced anxiety for students with sensory processing disorders, resulting in a 30% increase in on-task behavior. This experience reinforced my belief that special education is not just about accommodation but about fostering confidence and self-advocacy in every student.</w:t>
      </w:r>
    </w:p>
    <w:bookmarkEnd w:id="20"/>
    <w:bookmarkStart w:id="21" w:name="professional-expertise-and-achievements"/>
    <w:p>
      <w:pPr>
        <w:pStyle w:val="Heading2"/>
      </w:pPr>
      <w:r>
        <w:t xml:space="preserve">Professional Expertise and Achievements</w:t>
      </w:r>
    </w:p>
    <w:p>
      <w:pPr>
        <w:pStyle w:val="FirstParagraph"/>
      </w:pPr>
      <w:r>
        <w:t xml:space="preserve">My qualifications include a [Bachelor’s/Master’s] Degree in Special Education from [University Name], along with certification as a Teacher of Students with Severe Disabilities (TSSD) and a Certificate in Applied Behavior Analysis (ABA). These credentials, combined with my hands-on experience, have equipped me to navigate the complexities of special education in Canada. I am proficient in using assistive technologies such as speech-to-text software and interactive whiteboards to support students with physical or cognitive challenges. Additionally, I have received training in trauma-informed practices and positive behavior support strategies, which are critical for creating a supportive environment for students who have experienced adversity.</w:t>
      </w:r>
    </w:p>
    <w:p>
      <w:pPr>
        <w:pStyle w:val="BodyText"/>
      </w:pPr>
      <w:r>
        <w:t xml:space="preserve">One of my most rewarding accomplishments was leading a school-wide initiative to integrate technology into special education classrooms. By introducing tablets with educational apps tailored to students with learning disabilities, I helped improve literacy rates by 25% within one academic year. This project not only enhanced student engagement but also demonstrated the power of innovation in overcoming barriers to learning. In Montreal, where schools are increasingly adopting digital tools to meet the needs of diverse learners, I am confident that my tech-savvy approach will contribute meaningfully to your team’s goals.</w:t>
      </w:r>
    </w:p>
    <w:bookmarkEnd w:id="21"/>
    <w:bookmarkStart w:id="22" w:name="X7531a6f6879b3f1c601fb85b58f6ba3f7fcb838"/>
    <w:p>
      <w:pPr>
        <w:pStyle w:val="Heading2"/>
      </w:pPr>
      <w:r>
        <w:t xml:space="preserve">Commitment to Community and Continuous Learning</w:t>
      </w:r>
    </w:p>
    <w:p>
      <w:pPr>
        <w:pStyle w:val="FirstParagraph"/>
      </w:pPr>
      <w:r>
        <w:t xml:space="preserve">As a Special Education Teacher in Canada Montreal, I understand the importance of building strong partnerships with families and community organizations. I have consistently worked to involve parents in their child’s education through regular communication, workshops on home-based learning strategies, and collaborative goal-setting sessions. For example, during my time at [Previous School Name], I co-founded a parent support group that provided resources and networking opportunities for families of children with special needs. This initiative not only strengthened the school community but also fostered a culture of shared responsibility for student success.</w:t>
      </w:r>
    </w:p>
    <w:p>
      <w:pPr>
        <w:pStyle w:val="BodyText"/>
      </w:pPr>
      <w:r>
        <w:t xml:space="preserve">Continuing professional development is another cornerstone of my career. I regularly attend conferences such as the Canadian Association for Special Education (CASE) and participate in online courses on topics like universal design for learning (UDL) and inclusive pedagogy. In Montreal, where education is deeply intertwined with cultural identity, I have also pursued training in French language instruction to better serve bilingual students and their families. This commitment to lifelong learning ensures that I remain at the forefront of best practices in special education.</w:t>
      </w:r>
    </w:p>
    <w:bookmarkEnd w:id="22"/>
    <w:bookmarkStart w:id="23" w:name="why-canada-montreal"/>
    <w:p>
      <w:pPr>
        <w:pStyle w:val="Heading2"/>
      </w:pPr>
      <w:r>
        <w:t xml:space="preserve">Why Canada Montreal?</w:t>
      </w:r>
    </w:p>
    <w:p>
      <w:pPr>
        <w:pStyle w:val="FirstParagraph"/>
      </w:pPr>
      <w:r>
        <w:t xml:space="preserve">Canada Montreal has always been a beacon of diversity, creativity, and academic excellence. As a Special Education Teacher, I am inspired by the city’s emphasis on equity and inclusion, as seen in initiatives like the Quebec Ministry of Education’s “Inclusive Education Strategy.” I am particularly drawn to [School Name]’s reputation for innovation and its dedication to empowering students with disabilities. The opportunity to work in such a vibrant educational environment aligns perfectly with my career aspirations.</w:t>
      </w:r>
    </w:p>
    <w:p>
      <w:pPr>
        <w:pStyle w:val="BodyText"/>
      </w:pPr>
      <w:r>
        <w:t xml:space="preserve">Moreover, Montreal’s multiculturalism has deepened my appreciation for the intersection of culture and education. I have worked with students from various linguistic backgrounds, including Arabic, Spanish, and Indigenous communities, and have adapted my teaching methods to respect their cultural identities. This experience has taught me that inclusivity is not a one-size-fits-all approach but a dynamic process of listening, adapting, and celebrating diversity.</w:t>
      </w:r>
    </w:p>
    <w:bookmarkEnd w:id="23"/>
    <w:bookmarkStart w:id="24" w:name="conclusion"/>
    <w:p>
      <w:pPr>
        <w:pStyle w:val="Heading2"/>
      </w:pPr>
      <w:r>
        <w:t xml:space="preserve">Conclusion</w:t>
      </w:r>
    </w:p>
    <w:p>
      <w:pPr>
        <w:pStyle w:val="FirstParagraph"/>
      </w:pPr>
      <w:r>
        <w:t xml:space="preserve">In conclusion, I am enthusiastic about the possibility of joining [School Name] as a Special Education Teacher in Canada Montreal. My dedication to creating equitable learning opportunities, combined with my expertise in special education and commitment to community engagement, positions me to make a meaningful impact at your institution. I would welcome the chance to discuss how my skills and experiences align with your needs. Thank you for considering my application. I look forward to the opportunity to contribute to your team’s mission of excellence in education.</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13:01:44Z</dcterms:created>
  <dcterms:modified xsi:type="dcterms:W3CDTF">2026-07-23T13:01:44Z</dcterms:modified>
</cp:coreProperties>
</file>

<file path=docProps/custom.xml><?xml version="1.0" encoding="utf-8"?>
<Properties xmlns="http://schemas.openxmlformats.org/officeDocument/2006/custom-properties" xmlns:vt="http://schemas.openxmlformats.org/officeDocument/2006/docPropsVTypes"/>
</file>